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c223e9eed70235d89395cfd924606804d42edfc"/>
    <w:p>
      <w:pPr>
        <w:pStyle w:val="Heading1"/>
      </w:pPr>
      <w:r>
        <w:t xml:space="preserve">Cover Letter for Plumber Position in Ivory Coast Abidjan</w:t>
      </w:r>
    </w:p>
    <w:p>
      <w:pPr>
        <w:pStyle w:val="FirstParagraph"/>
      </w:pPr>
      <w:r>
        <w:t xml:space="preserve">Dear [Employer's Name or Hiring Manager],</w:t>
      </w:r>
    </w:p>
    <w:p>
      <w:pPr>
        <w:pStyle w:val="BodyText"/>
      </w:pPr>
      <w:r>
        <w:t xml:space="preserve">As a seasoned and passionate plumber with extensive experience in residential, commercial, and industrial plumbing systems, I am excited to apply for the plumber position at your esteemed organization in Ivory Coast Abidjan. With over [X years] of hands-on expertise in diagnosing and resolving complex plumbing issues, I am confident in my ability to contribute meaningfully to your team while addressing the unique challenges of infrastructure development and maintenance in this vibrant city.</w:t>
      </w:r>
    </w:p>
    <w:bookmarkStart w:id="20" w:name="Xddbea6abe5f97b669cd7b7c05e5ebb5b4850e68"/>
    <w:p>
      <w:pPr>
        <w:pStyle w:val="Heading2"/>
      </w:pPr>
      <w:r>
        <w:t xml:space="preserve">Why I Am a Strong Candidate for the Plumber Role</w:t>
      </w:r>
    </w:p>
    <w:p>
      <w:pPr>
        <w:pStyle w:val="FirstParagraph"/>
      </w:pPr>
      <w:r>
        <w:t xml:space="preserve">My journey as a plumber has been defined by a commitment to excellence, adaptability, and service. Having worked in diverse environments across Ivory Coast Abidjan, I have developed a deep understanding of the region’s specific plumbing demands. From repairing aging water supply systems in older neighborhoods to installing modern sanitation solutions in newly developed residential areas, I have consistently delivered reliable and sustainable results.</w:t>
      </w:r>
    </w:p>
    <w:p>
      <w:pPr>
        <w:pStyle w:val="BodyText"/>
      </w:pPr>
      <w:r>
        <w:t xml:space="preserve">One of my core strengths lies in my ability to combine technical expertise with customer-centric problem-solving. Whether it is troubleshooting leaky pipes, optimizing water heating systems, or ensuring compliance with local building codes, I approach every task with precision and professionalism. My certification in [relevant plumbing license or training program] and continuous participation in workshops on emerging technologies have equipped me to tackle both traditional and modern plumbing challenges effectively.</w:t>
      </w:r>
    </w:p>
    <w:bookmarkEnd w:id="20"/>
    <w:bookmarkStart w:id="21" w:name="Xbc75dc3c560c88c2263d714a0da2fc60805ae4c"/>
    <w:p>
      <w:pPr>
        <w:pStyle w:val="Heading2"/>
      </w:pPr>
      <w:r>
        <w:t xml:space="preserve">Understanding the Unique Needs of Ivory Coast Abidjan</w:t>
      </w:r>
    </w:p>
    <w:p>
      <w:pPr>
        <w:pStyle w:val="FirstParagraph"/>
      </w:pPr>
      <w:r>
        <w:t xml:space="preserve">Ivory Coast Abidjan, as a hub of economic activity and population growth, faces unique demands for robust and efficient plumbing infrastructure. The city’s rapid urbanization has led to increased pressure on water distribution networks, while aging systems in older districts require urgent upgrades. As a plumber with firsthand experience in these conditions, I am well-versed in navigating the complexities of Abidjan’s infrastructure landscape.</w:t>
      </w:r>
    </w:p>
    <w:p>
      <w:pPr>
        <w:pStyle w:val="BodyText"/>
      </w:pPr>
      <w:r>
        <w:t xml:space="preserve">For instance, during my tenure at [Previous Employer or Project], I was involved in a project to retrofit public housing units with energy-efficient plumbing systems. This initiative not only improved water conservation but also reduced maintenance costs for residents. Similarly, I have collaborated with local authorities on community sanitation programs, emphasizing the importance of sustainable solutions that align with Ivory Coast’s developmental goals. These experiences have reinforced my belief that plumbing is not just a trade but a critical component of public health and urban resilience.</w:t>
      </w:r>
    </w:p>
    <w:bookmarkEnd w:id="21"/>
    <w:bookmarkStart w:id="22" w:name="my-commitment-to-quality-and-community"/>
    <w:p>
      <w:pPr>
        <w:pStyle w:val="Heading2"/>
      </w:pPr>
      <w:r>
        <w:t xml:space="preserve">My Commitment to Quality and Community</w:t>
      </w:r>
    </w:p>
    <w:p>
      <w:pPr>
        <w:pStyle w:val="FirstParagraph"/>
      </w:pPr>
      <w:r>
        <w:t xml:space="preserve">I am deeply motivated by the opportunity to contribute to the well-being of Ivory Coast Abidjan’s residents. Plumbing systems are integral to daily life, and I take pride in ensuring that every project I undertake meets the highest standards of safety and efficiency. Whether working on a residential renovation or a large-scale commercial installation, I prioritize transparency, communication, and attention to detail.</w:t>
      </w:r>
    </w:p>
    <w:p>
      <w:pPr>
        <w:pStyle w:val="BodyText"/>
      </w:pPr>
      <w:r>
        <w:t xml:space="preserve">My approach also emphasizes collaboration with local suppliers and contractors to source high-quality materials that withstand Abidjan’s climate. For example, I have implemented corrosion-resistant piping solutions in coastal areas prone to humidity and saltwater exposure. This proactive strategy not only extends the lifespan of plumbing systems but also minimizes disruptions for clients.</w:t>
      </w:r>
    </w:p>
    <w:bookmarkEnd w:id="22"/>
    <w:bookmarkStart w:id="23" w:name="why-i-am-excited-about-this-opportunity"/>
    <w:p>
      <w:pPr>
        <w:pStyle w:val="Heading2"/>
      </w:pPr>
      <w:r>
        <w:t xml:space="preserve">Why I Am Excited About This Opportunity</w:t>
      </w:r>
    </w:p>
    <w:p>
      <w:pPr>
        <w:pStyle w:val="FirstParagraph"/>
      </w:pPr>
      <w:r>
        <w:t xml:space="preserve">Joining your organization would allow me to combine my technical skills with a shared vision of excellence in plumbing services. I am particularly drawn to your reputation for [mention specific company value, e.g., "innovation in sustainable infrastructure" or "commitment to community development"]. I believe my background in [specific areas, such as drainage systems or water purification] aligns perfectly with your mission to provide reliable and forward-thinking solutions.</w:t>
      </w:r>
    </w:p>
    <w:p>
      <w:pPr>
        <w:pStyle w:val="BodyText"/>
      </w:pPr>
      <w:r>
        <w:t xml:space="preserve">Additionally, I am eager to contribute to the growth of Abidjan’s plumbing industry by sharing best practices and fostering a culture of continuous learning. My ability to work independently or as part of a team, coupled with my strong work ethic, ensures that I can adapt to your organization’s needs while driving result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lumber in Ivory Coast Abidjan. My technical expertise, dedication to quality, and passion for serving the community make me an ideal candidate for this role. I would welcome the opportunity to discuss how my skills and experiences can contribute to your organization’s success.</w:t>
      </w:r>
    </w:p>
    <w:p>
      <w:pPr>
        <w:pStyle w:val="BodyText"/>
      </w:pPr>
      <w:r>
        <w:t xml:space="preserve">Thank you for considering my application. I look forward to the possibility of contributing to your company’s growth while making a meaningful impact in Abidja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Ivory Coast Abidjan</dc:title>
  <dc:creator/>
  <cp:keywords/>
  <dcterms:created xsi:type="dcterms:W3CDTF">2026-07-23T07:16:02Z</dcterms:created>
  <dcterms:modified xsi:type="dcterms:W3CDTF">2026-07-23T07:16:02Z</dcterms:modified>
</cp:coreProperties>
</file>

<file path=docProps/custom.xml><?xml version="1.0" encoding="utf-8"?>
<Properties xmlns="http://schemas.openxmlformats.org/officeDocument/2006/custom-properties" xmlns:vt="http://schemas.openxmlformats.org/officeDocument/2006/docPropsVTypes"/>
</file>